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D3EA7" w14:textId="0238F606" w:rsidR="006308DD" w:rsidRDefault="00480E7C" w:rsidP="00480E7C">
      <w:pPr>
        <w:pStyle w:val="Chapter"/>
        <w:spacing w:before="0"/>
      </w:pPr>
      <w:bookmarkStart w:id="0" w:name="_Toc137031731"/>
      <w:bookmarkStart w:id="1" w:name="_Toc137031855"/>
      <w:bookmarkStart w:id="2" w:name="_Hlk138416276"/>
      <w:r>
        <w:t xml:space="preserve">Activity 1: </w:t>
      </w:r>
      <w:r w:rsidR="00F31652">
        <w:t>The importance of health</w:t>
      </w:r>
      <w:r w:rsidR="001B158B">
        <w:t xml:space="preserve">, </w:t>
      </w:r>
      <w:r w:rsidR="00F31652">
        <w:t>safety</w:t>
      </w:r>
      <w:r w:rsidR="001B158B">
        <w:t xml:space="preserve"> and welfare</w:t>
      </w:r>
    </w:p>
    <w:bookmarkEnd w:id="0"/>
    <w:bookmarkEnd w:id="1"/>
    <w:bookmarkEnd w:id="2"/>
    <w:p w14:paraId="2D199437" w14:textId="57E68FF8" w:rsidR="00525948" w:rsidRDefault="009D06F1" w:rsidP="00525948">
      <w:r>
        <w:t xml:space="preserve">List reasons to comply with health, safety and welfare legislation from </w:t>
      </w:r>
      <w:r w:rsidR="00550B94">
        <w:t>different</w:t>
      </w:r>
      <w:r>
        <w:t xml:space="preserve"> perspectives</w:t>
      </w:r>
      <w:r w:rsidR="00550B94">
        <w:t>.</w:t>
      </w:r>
    </w:p>
    <w:p w14:paraId="3BFB2248" w14:textId="6B6A639B" w:rsidR="00525948" w:rsidRPr="003C29DD" w:rsidRDefault="009234BC" w:rsidP="003C29DD">
      <w:pPr>
        <w:rPr>
          <w:u w:val="single"/>
        </w:rPr>
      </w:pPr>
      <w:r w:rsidRPr="003C29DD">
        <w:rPr>
          <w:u w:val="single"/>
        </w:rPr>
        <w:t>Legal</w:t>
      </w:r>
      <w:r w:rsidR="00550B94" w:rsidRPr="003C29DD">
        <w:rPr>
          <w:u w:val="single"/>
        </w:rPr>
        <w:t xml:space="preserve"> perspective</w:t>
      </w:r>
    </w:p>
    <w:p w14:paraId="32248FD3" w14:textId="77777777" w:rsidR="008375FB" w:rsidRDefault="008375FB" w:rsidP="008375FB">
      <w:pPr>
        <w:pStyle w:val="Write-onlines"/>
      </w:pPr>
    </w:p>
    <w:p w14:paraId="3FAE58E9" w14:textId="77777777" w:rsidR="008375FB" w:rsidRDefault="008375FB" w:rsidP="008375FB">
      <w:pPr>
        <w:pStyle w:val="Write-onlines"/>
      </w:pPr>
    </w:p>
    <w:p w14:paraId="1E95B285" w14:textId="77777777" w:rsidR="008375FB" w:rsidRDefault="008375FB" w:rsidP="008375FB">
      <w:pPr>
        <w:pStyle w:val="Write-onlines"/>
      </w:pPr>
    </w:p>
    <w:p w14:paraId="00592485" w14:textId="77777777" w:rsidR="008375FB" w:rsidRDefault="008375FB" w:rsidP="008375FB">
      <w:pPr>
        <w:pStyle w:val="Write-onlines"/>
      </w:pPr>
    </w:p>
    <w:p w14:paraId="41BEC46D" w14:textId="77777777" w:rsidR="008375FB" w:rsidRDefault="008375FB" w:rsidP="008375FB">
      <w:pPr>
        <w:pStyle w:val="Write-onlines"/>
      </w:pPr>
    </w:p>
    <w:p w14:paraId="046F1E3C" w14:textId="24477929" w:rsidR="00484B71" w:rsidRPr="003C29DD" w:rsidRDefault="00B33123" w:rsidP="003C29DD">
      <w:pPr>
        <w:rPr>
          <w:u w:val="single"/>
        </w:rPr>
      </w:pPr>
      <w:r w:rsidRPr="003C29DD">
        <w:rPr>
          <w:u w:val="single"/>
        </w:rPr>
        <w:t>Financial</w:t>
      </w:r>
      <w:r w:rsidR="00550B94" w:rsidRPr="003C29DD">
        <w:rPr>
          <w:u w:val="single"/>
        </w:rPr>
        <w:t xml:space="preserve"> perspective</w:t>
      </w:r>
    </w:p>
    <w:p w14:paraId="1EBBC96C" w14:textId="77777777" w:rsidR="008375FB" w:rsidRDefault="008375FB" w:rsidP="008375FB">
      <w:pPr>
        <w:pStyle w:val="Write-onlines"/>
      </w:pPr>
    </w:p>
    <w:p w14:paraId="252AFFFD" w14:textId="77777777" w:rsidR="008375FB" w:rsidRDefault="008375FB" w:rsidP="008375FB">
      <w:pPr>
        <w:pStyle w:val="Write-onlines"/>
      </w:pPr>
    </w:p>
    <w:p w14:paraId="7DAB58E2" w14:textId="77777777" w:rsidR="008375FB" w:rsidRDefault="008375FB" w:rsidP="008375FB">
      <w:pPr>
        <w:pStyle w:val="Write-onlines"/>
      </w:pPr>
    </w:p>
    <w:p w14:paraId="5C6EBE4A" w14:textId="77777777" w:rsidR="008375FB" w:rsidRDefault="008375FB" w:rsidP="008375FB">
      <w:pPr>
        <w:pStyle w:val="Write-onlines"/>
      </w:pPr>
    </w:p>
    <w:p w14:paraId="1B0C8258" w14:textId="77777777" w:rsidR="008375FB" w:rsidRDefault="008375FB" w:rsidP="008375FB">
      <w:pPr>
        <w:pStyle w:val="Write-onlines"/>
      </w:pPr>
    </w:p>
    <w:p w14:paraId="15A7F431" w14:textId="73B3088E" w:rsidR="00525948" w:rsidRPr="003C29DD" w:rsidRDefault="00EE4ED2" w:rsidP="003C29DD">
      <w:pPr>
        <w:rPr>
          <w:u w:val="single"/>
        </w:rPr>
      </w:pPr>
      <w:r w:rsidRPr="003C29DD">
        <w:rPr>
          <w:u w:val="single"/>
        </w:rPr>
        <w:t>Rep</w:t>
      </w:r>
      <w:r w:rsidR="00550B94" w:rsidRPr="003C29DD">
        <w:rPr>
          <w:u w:val="single"/>
        </w:rPr>
        <w:t>u</w:t>
      </w:r>
      <w:r w:rsidRPr="003C29DD">
        <w:rPr>
          <w:u w:val="single"/>
        </w:rPr>
        <w:t>tational</w:t>
      </w:r>
      <w:r w:rsidR="00550B94" w:rsidRPr="003C29DD">
        <w:rPr>
          <w:u w:val="single"/>
        </w:rPr>
        <w:t xml:space="preserve"> perspective</w:t>
      </w:r>
    </w:p>
    <w:p w14:paraId="41C4C8E9" w14:textId="77777777" w:rsidR="008375FB" w:rsidRDefault="008375FB" w:rsidP="008375FB">
      <w:pPr>
        <w:pStyle w:val="Write-onlines"/>
      </w:pPr>
    </w:p>
    <w:p w14:paraId="355C6511" w14:textId="77777777" w:rsidR="008375FB" w:rsidRDefault="008375FB" w:rsidP="008375FB">
      <w:pPr>
        <w:pStyle w:val="Write-onlines"/>
      </w:pPr>
    </w:p>
    <w:p w14:paraId="349E0F86" w14:textId="77777777" w:rsidR="008375FB" w:rsidRDefault="008375FB" w:rsidP="008375FB">
      <w:pPr>
        <w:pStyle w:val="Write-onlines"/>
      </w:pPr>
    </w:p>
    <w:p w14:paraId="24E49B98" w14:textId="77777777" w:rsidR="00480E7C" w:rsidRDefault="00480E7C" w:rsidP="00480E7C">
      <w:pPr>
        <w:pStyle w:val="Write-onlines"/>
      </w:pPr>
    </w:p>
    <w:p w14:paraId="5D2846AF" w14:textId="77777777" w:rsidR="008375FB" w:rsidRDefault="008375FB" w:rsidP="008375FB">
      <w:pPr>
        <w:pStyle w:val="Write-onlines"/>
      </w:pPr>
    </w:p>
    <w:p w14:paraId="6737EF05" w14:textId="2D72B41A" w:rsidR="00550B94" w:rsidRPr="003C29DD" w:rsidRDefault="00550B94" w:rsidP="003C29DD">
      <w:pPr>
        <w:rPr>
          <w:u w:val="single"/>
        </w:rPr>
      </w:pPr>
      <w:r w:rsidRPr="003C29DD">
        <w:rPr>
          <w:u w:val="single"/>
        </w:rPr>
        <w:t>Individual/employee perspective</w:t>
      </w:r>
    </w:p>
    <w:p w14:paraId="34F69D50" w14:textId="77777777" w:rsidR="008375FB" w:rsidRDefault="008375FB" w:rsidP="008375FB">
      <w:pPr>
        <w:pStyle w:val="Write-onlines"/>
      </w:pPr>
    </w:p>
    <w:p w14:paraId="73FDD33C" w14:textId="77777777" w:rsidR="008375FB" w:rsidRDefault="008375FB" w:rsidP="008375FB">
      <w:pPr>
        <w:pStyle w:val="Write-onlines"/>
      </w:pPr>
    </w:p>
    <w:p w14:paraId="6B9DA872" w14:textId="77777777" w:rsidR="008375FB" w:rsidRDefault="008375FB" w:rsidP="008375FB">
      <w:pPr>
        <w:pStyle w:val="Write-onlines"/>
      </w:pPr>
    </w:p>
    <w:p w14:paraId="6007433F" w14:textId="77777777" w:rsidR="008375FB" w:rsidRDefault="008375FB" w:rsidP="008375FB">
      <w:pPr>
        <w:pStyle w:val="Write-onlines"/>
      </w:pPr>
    </w:p>
    <w:p w14:paraId="11ABBCA1" w14:textId="77777777" w:rsidR="008375FB" w:rsidRDefault="008375FB" w:rsidP="008375FB">
      <w:pPr>
        <w:pStyle w:val="Write-onlines"/>
      </w:pPr>
    </w:p>
    <w:sectPr w:rsidR="008375FB" w:rsidSect="00480E7C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CAB16" w14:textId="77777777" w:rsidR="007A4C57" w:rsidRDefault="007A4C57" w:rsidP="000C51BB">
      <w:pPr>
        <w:spacing w:after="0" w:line="240" w:lineRule="auto"/>
      </w:pPr>
      <w:r>
        <w:separator/>
      </w:r>
    </w:p>
  </w:endnote>
  <w:endnote w:type="continuationSeparator" w:id="0">
    <w:p w14:paraId="529439FD" w14:textId="77777777" w:rsidR="007A4C57" w:rsidRDefault="007A4C57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4DD0B118" w14:textId="5EBB726B" w:rsidR="006D34B0" w:rsidRDefault="006D34B0" w:rsidP="006D34B0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151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364"/>
                  <w:gridCol w:w="4133"/>
                </w:tblGrid>
                <w:tr w:rsidR="006D34B0" w14:paraId="1BC3604C" w14:textId="77777777" w:rsidTr="006D34B0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5A26C0E8" w14:textId="4C5526C8" w:rsidR="006D34B0" w:rsidRDefault="006D34B0" w:rsidP="006D34B0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5E73FC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>
                        <w:rPr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noProof/>
                          <w:sz w:val="20"/>
                          <w:szCs w:val="20"/>
                        </w:rPr>
                        <w:t xml:space="preserve"> Health and safety</w:t>
                      </w:r>
                    </w:p>
                  </w:tc>
                </w:tr>
                <w:tr w:rsidR="006D34B0" w14:paraId="69B86015" w14:textId="77777777" w:rsidTr="006D34B0">
                  <w:tc>
                    <w:tcPr>
                      <w:tcW w:w="2824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3151F92F" w14:textId="58BB3991" w:rsidR="006D34B0" w:rsidRDefault="006D34B0" w:rsidP="006D34B0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3A4C64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176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0D1550B" w14:textId="31F902F9" w:rsidR="006D34B0" w:rsidRDefault="006D34B0" w:rsidP="006D34B0">
                      <w:pPr>
                        <w:pStyle w:val="Header"/>
                        <w:spacing w:after="12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© Gatsby Technical Education Projects 2026</w:t>
                      </w:r>
                    </w:p>
                  </w:tc>
                </w:tr>
              </w:tbl>
              <w:p w14:paraId="1367CBA8" w14:textId="77777777" w:rsidR="00480E7C" w:rsidRDefault="00480E7C" w:rsidP="006D34B0">
                <w:pPr>
                  <w:pStyle w:val="Footer"/>
                  <w:jc w:val="center"/>
                  <w:rPr>
                    <w:color w:val="808080" w:themeColor="background1" w:themeShade="80"/>
                    <w:sz w:val="20"/>
                    <w:szCs w:val="20"/>
                  </w:rPr>
                </w:pPr>
              </w:p>
              <w:p w14:paraId="743C0BAF" w14:textId="409562EA" w:rsidR="00480E7C" w:rsidRPr="00480E7C" w:rsidRDefault="006D34B0" w:rsidP="00480E7C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1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97C91" w14:textId="77777777" w:rsidR="007A4C57" w:rsidRDefault="007A4C57" w:rsidP="000C51BB">
      <w:pPr>
        <w:spacing w:after="0" w:line="240" w:lineRule="auto"/>
      </w:pPr>
      <w:r>
        <w:separator/>
      </w:r>
    </w:p>
  </w:footnote>
  <w:footnote w:type="continuationSeparator" w:id="0">
    <w:p w14:paraId="3737F2B3" w14:textId="77777777" w:rsidR="007A4C57" w:rsidRDefault="007A4C57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6A42C1" w:rsidRPr="00203BAA" w14:paraId="2035A0CD" w14:textId="77777777" w:rsidTr="00F65934">
      <w:tc>
        <w:tcPr>
          <w:tcW w:w="1180" w:type="pct"/>
          <w:tcBorders>
            <w:bottom w:val="single" w:sz="12" w:space="0" w:color="EEDDDD"/>
          </w:tcBorders>
        </w:tcPr>
        <w:p w14:paraId="43ACD7DC" w14:textId="77777777" w:rsidR="006A42C1" w:rsidRDefault="006A42C1" w:rsidP="0022571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58E1F7D9" w14:textId="1CAB6806" w:rsidR="006A42C1" w:rsidRDefault="00936864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="006A42C1" w:rsidRPr="000F0146">
            <w:rPr>
              <w:sz w:val="20"/>
              <w:szCs w:val="20"/>
            </w:rPr>
            <w:t xml:space="preserve"> </w:t>
          </w:r>
          <w:r w:rsidR="004F1DD1">
            <w:rPr>
              <w:sz w:val="20"/>
              <w:szCs w:val="20"/>
            </w:rPr>
            <w:t>1</w:t>
          </w:r>
          <w:r w:rsidR="006A42C1" w:rsidRPr="000F0146">
            <w:rPr>
              <w:sz w:val="20"/>
              <w:szCs w:val="20"/>
            </w:rPr>
            <w:t xml:space="preserve">: </w:t>
          </w:r>
          <w:r w:rsidR="004F1DD1" w:rsidRPr="00203BAA">
            <w:rPr>
              <w:sz w:val="20"/>
              <w:szCs w:val="20"/>
            </w:rPr>
            <w:t>The importance of health, safety and welfare</w:t>
          </w:r>
        </w:p>
        <w:p w14:paraId="6FEE335E" w14:textId="294DEF3B" w:rsidR="006A42C1" w:rsidRDefault="006A42C1" w:rsidP="00225715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Activity </w:t>
          </w:r>
          <w:r w:rsidR="006D34B0">
            <w:rPr>
              <w:sz w:val="20"/>
              <w:szCs w:val="20"/>
            </w:rPr>
            <w:t>1</w:t>
          </w:r>
          <w:r w:rsidR="00BD42DD">
            <w:rPr>
              <w:sz w:val="20"/>
              <w:szCs w:val="20"/>
            </w:rPr>
            <w:t xml:space="preserve"> Worksheet</w:t>
          </w:r>
        </w:p>
      </w:tc>
    </w:tr>
  </w:tbl>
  <w:p w14:paraId="4466917E" w14:textId="77777777" w:rsidR="006A42C1" w:rsidRPr="00862C5D" w:rsidRDefault="006A42C1" w:rsidP="00862C5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2DE87161" wp14:editId="49527193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310A9"/>
    <w:multiLevelType w:val="hybridMultilevel"/>
    <w:tmpl w:val="7D907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77451"/>
    <w:multiLevelType w:val="multilevel"/>
    <w:tmpl w:val="17E88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5"/>
  </w:num>
  <w:num w:numId="4" w16cid:durableId="358432893">
    <w:abstractNumId w:val="17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21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9"/>
  </w:num>
  <w:num w:numId="12" w16cid:durableId="476338105">
    <w:abstractNumId w:val="6"/>
  </w:num>
  <w:num w:numId="13" w16cid:durableId="2010592579">
    <w:abstractNumId w:val="23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2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6"/>
  </w:num>
  <w:num w:numId="21" w16cid:durableId="1186407963">
    <w:abstractNumId w:val="4"/>
  </w:num>
  <w:num w:numId="22" w16cid:durableId="311957161">
    <w:abstractNumId w:val="24"/>
  </w:num>
  <w:num w:numId="23" w16cid:durableId="1312519773">
    <w:abstractNumId w:val="18"/>
  </w:num>
  <w:num w:numId="24" w16cid:durableId="774591918">
    <w:abstractNumId w:val="14"/>
  </w:num>
  <w:num w:numId="25" w16cid:durableId="105416075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2sjAwtDS2MDExNrBU0lEKTi0uzszPAykwrgUAiQKFUiwAAAA="/>
  </w:docVars>
  <w:rsids>
    <w:rsidRoot w:val="000C51BB"/>
    <w:rsid w:val="000105AB"/>
    <w:rsid w:val="00031572"/>
    <w:rsid w:val="000361B9"/>
    <w:rsid w:val="00041B75"/>
    <w:rsid w:val="00041F60"/>
    <w:rsid w:val="000470E0"/>
    <w:rsid w:val="000638CB"/>
    <w:rsid w:val="0006706F"/>
    <w:rsid w:val="00067765"/>
    <w:rsid w:val="00083A47"/>
    <w:rsid w:val="000A319C"/>
    <w:rsid w:val="000B2354"/>
    <w:rsid w:val="000C287A"/>
    <w:rsid w:val="000C51BB"/>
    <w:rsid w:val="000C7A38"/>
    <w:rsid w:val="000D113C"/>
    <w:rsid w:val="000D3C01"/>
    <w:rsid w:val="000F0146"/>
    <w:rsid w:val="000F2054"/>
    <w:rsid w:val="000F432F"/>
    <w:rsid w:val="00117BD1"/>
    <w:rsid w:val="0012667D"/>
    <w:rsid w:val="0013236C"/>
    <w:rsid w:val="00136362"/>
    <w:rsid w:val="001409B0"/>
    <w:rsid w:val="00142E67"/>
    <w:rsid w:val="0015537E"/>
    <w:rsid w:val="00156CC7"/>
    <w:rsid w:val="0015738A"/>
    <w:rsid w:val="0016745C"/>
    <w:rsid w:val="00180C45"/>
    <w:rsid w:val="00185787"/>
    <w:rsid w:val="001B158B"/>
    <w:rsid w:val="001D637C"/>
    <w:rsid w:val="001D758B"/>
    <w:rsid w:val="001E1893"/>
    <w:rsid w:val="001F328C"/>
    <w:rsid w:val="00203BAA"/>
    <w:rsid w:val="00204B71"/>
    <w:rsid w:val="00206EF2"/>
    <w:rsid w:val="002105FE"/>
    <w:rsid w:val="00215D2E"/>
    <w:rsid w:val="00225715"/>
    <w:rsid w:val="002307A7"/>
    <w:rsid w:val="00235B16"/>
    <w:rsid w:val="002547B3"/>
    <w:rsid w:val="002833F2"/>
    <w:rsid w:val="0029094D"/>
    <w:rsid w:val="002A167A"/>
    <w:rsid w:val="002B1F31"/>
    <w:rsid w:val="002B2E32"/>
    <w:rsid w:val="002B3692"/>
    <w:rsid w:val="002C07C6"/>
    <w:rsid w:val="002C7D5F"/>
    <w:rsid w:val="00300588"/>
    <w:rsid w:val="003039A2"/>
    <w:rsid w:val="00310272"/>
    <w:rsid w:val="00314556"/>
    <w:rsid w:val="00340E85"/>
    <w:rsid w:val="00345A04"/>
    <w:rsid w:val="00370D6E"/>
    <w:rsid w:val="00373100"/>
    <w:rsid w:val="003748B1"/>
    <w:rsid w:val="00377A27"/>
    <w:rsid w:val="00390713"/>
    <w:rsid w:val="003A4BF3"/>
    <w:rsid w:val="003A4C64"/>
    <w:rsid w:val="003B125E"/>
    <w:rsid w:val="003B2CF6"/>
    <w:rsid w:val="003B30F7"/>
    <w:rsid w:val="003B319C"/>
    <w:rsid w:val="003C1E72"/>
    <w:rsid w:val="003C29DD"/>
    <w:rsid w:val="003D01C2"/>
    <w:rsid w:val="003D46AC"/>
    <w:rsid w:val="003E211C"/>
    <w:rsid w:val="003F01DF"/>
    <w:rsid w:val="003F2915"/>
    <w:rsid w:val="00414E6D"/>
    <w:rsid w:val="0042637D"/>
    <w:rsid w:val="00445C22"/>
    <w:rsid w:val="00454611"/>
    <w:rsid w:val="004606AC"/>
    <w:rsid w:val="004635D4"/>
    <w:rsid w:val="00464106"/>
    <w:rsid w:val="0048092F"/>
    <w:rsid w:val="00480E7C"/>
    <w:rsid w:val="00484B71"/>
    <w:rsid w:val="0048776F"/>
    <w:rsid w:val="004879B4"/>
    <w:rsid w:val="00492091"/>
    <w:rsid w:val="004C0824"/>
    <w:rsid w:val="004C1F04"/>
    <w:rsid w:val="004F1DD1"/>
    <w:rsid w:val="004F4859"/>
    <w:rsid w:val="004F58B3"/>
    <w:rsid w:val="00525948"/>
    <w:rsid w:val="005369B8"/>
    <w:rsid w:val="005453A0"/>
    <w:rsid w:val="00550B94"/>
    <w:rsid w:val="005873B4"/>
    <w:rsid w:val="005C37DA"/>
    <w:rsid w:val="005C3C09"/>
    <w:rsid w:val="005D2012"/>
    <w:rsid w:val="005F6977"/>
    <w:rsid w:val="006000D5"/>
    <w:rsid w:val="0060374B"/>
    <w:rsid w:val="00603905"/>
    <w:rsid w:val="00615E47"/>
    <w:rsid w:val="0062588D"/>
    <w:rsid w:val="006308DD"/>
    <w:rsid w:val="00634C07"/>
    <w:rsid w:val="00637FFD"/>
    <w:rsid w:val="00670A30"/>
    <w:rsid w:val="006947C4"/>
    <w:rsid w:val="00697C4C"/>
    <w:rsid w:val="006A42C1"/>
    <w:rsid w:val="006B5E43"/>
    <w:rsid w:val="006C2189"/>
    <w:rsid w:val="006D0359"/>
    <w:rsid w:val="006D0B8D"/>
    <w:rsid w:val="006D0E51"/>
    <w:rsid w:val="006D34B0"/>
    <w:rsid w:val="006F4FF7"/>
    <w:rsid w:val="00706B6D"/>
    <w:rsid w:val="007220AB"/>
    <w:rsid w:val="00724266"/>
    <w:rsid w:val="0072690B"/>
    <w:rsid w:val="00731E26"/>
    <w:rsid w:val="00750697"/>
    <w:rsid w:val="00756202"/>
    <w:rsid w:val="0076458E"/>
    <w:rsid w:val="00766A83"/>
    <w:rsid w:val="00770D34"/>
    <w:rsid w:val="00773A05"/>
    <w:rsid w:val="007A237D"/>
    <w:rsid w:val="007A4C57"/>
    <w:rsid w:val="007B3C00"/>
    <w:rsid w:val="007B5294"/>
    <w:rsid w:val="007D158B"/>
    <w:rsid w:val="007D2C0C"/>
    <w:rsid w:val="007E7408"/>
    <w:rsid w:val="0080431E"/>
    <w:rsid w:val="00807FA0"/>
    <w:rsid w:val="0081441F"/>
    <w:rsid w:val="00831886"/>
    <w:rsid w:val="00833CE6"/>
    <w:rsid w:val="008375FB"/>
    <w:rsid w:val="00862C5D"/>
    <w:rsid w:val="00876CBE"/>
    <w:rsid w:val="00891891"/>
    <w:rsid w:val="008D2BFE"/>
    <w:rsid w:val="008E7C66"/>
    <w:rsid w:val="009003D6"/>
    <w:rsid w:val="00901212"/>
    <w:rsid w:val="00902A2C"/>
    <w:rsid w:val="009234BC"/>
    <w:rsid w:val="00936864"/>
    <w:rsid w:val="00937AB6"/>
    <w:rsid w:val="0094470F"/>
    <w:rsid w:val="0099395B"/>
    <w:rsid w:val="009A4B65"/>
    <w:rsid w:val="009C39D1"/>
    <w:rsid w:val="009D06F1"/>
    <w:rsid w:val="009D156F"/>
    <w:rsid w:val="009F361C"/>
    <w:rsid w:val="00A13C44"/>
    <w:rsid w:val="00A23F38"/>
    <w:rsid w:val="00A24572"/>
    <w:rsid w:val="00A42749"/>
    <w:rsid w:val="00A43CEA"/>
    <w:rsid w:val="00AB0EBC"/>
    <w:rsid w:val="00AE2325"/>
    <w:rsid w:val="00AE4CDC"/>
    <w:rsid w:val="00AF6792"/>
    <w:rsid w:val="00B13AC6"/>
    <w:rsid w:val="00B257C1"/>
    <w:rsid w:val="00B33123"/>
    <w:rsid w:val="00B43BA8"/>
    <w:rsid w:val="00B52577"/>
    <w:rsid w:val="00B601A7"/>
    <w:rsid w:val="00B6090E"/>
    <w:rsid w:val="00B61361"/>
    <w:rsid w:val="00B96CE7"/>
    <w:rsid w:val="00BB5640"/>
    <w:rsid w:val="00BD42DD"/>
    <w:rsid w:val="00BD6BCE"/>
    <w:rsid w:val="00C12F14"/>
    <w:rsid w:val="00C348E4"/>
    <w:rsid w:val="00C44A40"/>
    <w:rsid w:val="00C5247F"/>
    <w:rsid w:val="00C72F51"/>
    <w:rsid w:val="00C7703F"/>
    <w:rsid w:val="00C807DD"/>
    <w:rsid w:val="00C97C57"/>
    <w:rsid w:val="00CC155F"/>
    <w:rsid w:val="00CC1AAA"/>
    <w:rsid w:val="00CC483F"/>
    <w:rsid w:val="00CD229A"/>
    <w:rsid w:val="00CD6D81"/>
    <w:rsid w:val="00CE4992"/>
    <w:rsid w:val="00CF2EA2"/>
    <w:rsid w:val="00D133FB"/>
    <w:rsid w:val="00D327C6"/>
    <w:rsid w:val="00D72866"/>
    <w:rsid w:val="00D905D8"/>
    <w:rsid w:val="00D92008"/>
    <w:rsid w:val="00DA32BF"/>
    <w:rsid w:val="00DA5DB5"/>
    <w:rsid w:val="00DA6189"/>
    <w:rsid w:val="00DA7A9D"/>
    <w:rsid w:val="00DC03CE"/>
    <w:rsid w:val="00DC6096"/>
    <w:rsid w:val="00DD0EBF"/>
    <w:rsid w:val="00DE11D3"/>
    <w:rsid w:val="00DF4067"/>
    <w:rsid w:val="00E66537"/>
    <w:rsid w:val="00E85A43"/>
    <w:rsid w:val="00EB31F0"/>
    <w:rsid w:val="00ED5FB4"/>
    <w:rsid w:val="00EE4ED2"/>
    <w:rsid w:val="00EE61A9"/>
    <w:rsid w:val="00EE6E45"/>
    <w:rsid w:val="00EF1AEF"/>
    <w:rsid w:val="00EF5615"/>
    <w:rsid w:val="00F0504F"/>
    <w:rsid w:val="00F10439"/>
    <w:rsid w:val="00F112FA"/>
    <w:rsid w:val="00F31652"/>
    <w:rsid w:val="00F42CFE"/>
    <w:rsid w:val="00F65934"/>
    <w:rsid w:val="00F65FBF"/>
    <w:rsid w:val="00F70A6C"/>
    <w:rsid w:val="00FA5BA7"/>
    <w:rsid w:val="00FB41B7"/>
    <w:rsid w:val="00FC6772"/>
    <w:rsid w:val="00FC7501"/>
    <w:rsid w:val="00FC7FB4"/>
    <w:rsid w:val="00FD380B"/>
    <w:rsid w:val="00FD53F9"/>
    <w:rsid w:val="00FE0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A7FFC7-95DE-4F88-A82B-CC3474989E54}"/>
</file>

<file path=customXml/itemProps3.xml><?xml version="1.0" encoding="utf-8"?>
<ds:datastoreItem xmlns:ds="http://schemas.openxmlformats.org/officeDocument/2006/customXml" ds:itemID="{B6AA48AB-5587-4F55-87B2-DC3D8F34E742}"/>
</file>

<file path=customXml/itemProps4.xml><?xml version="1.0" encoding="utf-8"?>
<ds:datastoreItem xmlns:ds="http://schemas.openxmlformats.org/officeDocument/2006/customXml" ds:itemID="{8BD4642E-AF52-4BD1-933E-B6BCDBCDB5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6:29:00Z</dcterms:created>
  <dcterms:modified xsi:type="dcterms:W3CDTF">2026-06-0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